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วันนี้เราก็จะมาศึกษาเกี่ยวกันในเรื่องของ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 เรียนมาจนครบ 10 ชั่วโมงแล้วเก่งมากเลยนะครับ เพราะฉะนั้น เดี๋ยวเราไปดูมีกิจกรรมให้นักเรียนทำครับ ก่อนที่จะไปรู้ถึงเรื่องเขียนแผนภาพโครงเรื่องนะครับ ให้กับหนู ๆ นั้นได้ฟังกันนะครับ ไหนนักเรี ลองคาดคะเนสิว่านิทานที่ครูจะเล่านั้นเป็นเรื่องอะไรถ้าดูจากบริบทข้างเคียงรอบตัวของครูนั้น นั่นคืออะไร นั่นชาวนาใช่ไหมลูก แล้วชาวนาอยู่กับใครงูนะ อันนี้เหมือนงูเหลือมเลยนะ แต่อันนี้เป็นงูเห่านี่จะต้องชูแผ่แม่เบี้ยนะครับ ถ้าพร้อมที่จะฟังแล้วตั้งใจลูก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ผู้ที่มีความ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 ซึ่งนานี่ห่าวจากบ้าน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้เย็นนี่ปร 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แล้ว 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ซึขึ้นมากอดซึ่งเป็นสัตว์ร้ายนี่ นำขึ้นมากอดไว้ ให้ความ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ตาย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ข้อคิด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 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นิทาน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ใดบ้าง นักเรียนคนสุดท้ายของห้อง เลขที่สุดท้ายของห้องเลขที่สุดท้ายของห้องนะครับ ลุกขึ้นยืนตอบค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คำถามข้อที่ 2 คร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จะต้องเพราะว่าชาวนาจะต้องคู่กับทุ่งนาค่ะ ครูปรเมษฐ</w:t>
      </w:r>
    </w:p>
    <w:p>
      <w:pPr>
        <w:pStyle w:val="BodyText"/>
      </w:pPr>
      <w:r>
        <w:t xml:space="preserve">(คุณครูปรเมษฐ) ใช่ครับ คุณครูคณิตาครับ คำถามข้อต่อไปเดี๋ยวครูเรียกให้นักเรียนยืนขึ้นก่อนดีกว่าให้นักเรียนหญิงเลขที่อันดับแรกของห้องนักเรียนนะครับ นักเรียนหญิงอันดับแรกของห้องตัวเองลุกขึ้นยืนครับ เตรียมตัวตอบคำถามข้อนี้นะครับ นิทานเรื่องชาวนากับงูเห่าเกิดขึ้นเวลาใด ข้อนี้ง่ายมากตอบคำถามครับ เฉลยครับ ครูคณิตาครับ</w:t>
      </w:r>
    </w:p>
    <w:p>
      <w:pPr>
        <w:pStyle w:val="BodyText"/>
      </w:pPr>
      <w:r>
        <w:t xml:space="preserve">(คุณครูคณิตา) ค่ะ นักเรียนหลายคนอาจจะสับสน หรือมึนงงก็จะบอกวิธีนะคะ ข้อสังเกตนิดหนึ่งนะคะ ในการที่จะสังเกตช่วงเวลาค่ะ ชาวนานี่ไปเจองูเห่าค่ะ กำลังนอนขดตัวอยู่ แสดงว่าอากาศต้องเป็นอย่างไรคะครูปรเมษฐ</w:t>
      </w:r>
    </w:p>
    <w:p>
      <w:pPr>
        <w:pStyle w:val="BodyText"/>
      </w:pPr>
      <w:r>
        <w:t xml:space="preserve">(คุณครูปรเมษฐ) ครูเห่านอนขดตัว ก็</w:t>
      </w:r>
    </w:p>
    <w:p>
      <w:pPr>
        <w:pStyle w:val="BodyText"/>
      </w:pPr>
      <w:r>
        <w:t xml:space="preserve">(คุณครูคณิตา) ค่ะ ก็ไม่น่าจะร้อนนะคะ ก็นอนขดตัวแข็งอยู่นั้นค่ะ ชาวนาก็เลยเกิดความสงสารฉะนั้นนี่ช่วงเวลาที่อากาศหนาวเย็นค่ะ เราจะ…เขาเรียกว่าความคาดคะเนค่ะ น่าจะเกิดในช่วงเช้าน่าจะเกิดในช่วงเช้ากับช่วงกลางคืน นักเรียนคิดว่าชาวนาไปทำนาช่วงกลางคืนไหมคะ มีไหมคะ ครูปรเมษฐ</w:t>
      </w:r>
    </w:p>
    <w:p>
      <w:pPr>
        <w:pStyle w:val="BodyText"/>
      </w:pPr>
      <w:r>
        <w:t xml:space="preserve">(คุณครูปรเมษฐ) ไม่น่าจะมีครูคณิตา เพราะฉะนั้นน่าจะเป็นช่วงเวลา</w:t>
      </w:r>
    </w:p>
    <w:p>
      <w:pPr>
        <w:pStyle w:val="BodyText"/>
      </w:pPr>
      <w:r>
        <w:t xml:space="preserve">(คุณครูคณิตา) ช่วงตอนเช้านั่นเองค่ะ หรือในช่วงเช้าตรู่นั่นเองค่ะ</w:t>
      </w:r>
    </w:p>
    <w:p>
      <w:pPr>
        <w:pStyle w:val="BodyText"/>
      </w:pPr>
      <w:r>
        <w:t xml:space="preserve">(คุณครูปรเมษฐ) เก่งมากครับ นักเรียนที่ตอบคำถามได้ถูกต้องครับ มาข้อถัดไปดีกว่านะครับ ให้นักเรียนคนที่อยู่ใกล้จอโทรทัศน์มากที่สุดลุกขึ้นยืนครับ เตรียมตัวตอบคำถามครับ ปัญหาที่เกิดขึ้นในเรื่องชาวนากับงูเห่าคืออะไร ปัญหาที่เกิดขึ้นในเรื่องชาวนากับงูเห่าคืออะไรครับเด็ก ๆ ตอบคำถามครับ ครูคณิตาเฉลยเลยครับ</w:t>
      </w:r>
    </w:p>
    <w:p>
      <w:pPr>
        <w:pStyle w:val="BodyText"/>
      </w:pPr>
      <w:r>
        <w:t xml:space="preserve">(คุณครูคณิตา) เรื่องนี้นะคะ ปัญหาที่เกิดขึ้นนั่นก็คืองูเห่าค่ะ ได้กัดชาวนาจนเสียชีวิตนะคะ เสียชีวิตนั่นเองค่ะ</w:t>
      </w:r>
    </w:p>
    <w:p>
      <w:pPr>
        <w:pStyle w:val="BodyText"/>
      </w:pPr>
      <w:r>
        <w:t xml:space="preserve">(คุณครูปรเมษฐ) น่าสงสารชาวนาเลย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ถามข้อต่อไปนะครับ น่าจะเป็นข้อสุดท้ายแล้วนะครับ ใครลุกขึ้นยืนก่อนคนนั้นได้ตอบครับ ไปตอบคำถามกันเลยดีกว่าครับ เรามาถึงคำถามข้อสุดท้ายกันแล้วนะครับ นิทานเรื่องชาวนากับงูเห่าให้ข้อคิดอะไรกับนักเรียนครับ ยกมือก่อนได้ตอบคำถามครับ ตอบกับคุณครูได้เลยครับ เฉลยดีกว่าครูคณิตา</w:t>
      </w:r>
    </w:p>
    <w:p>
      <w:pPr>
        <w:pStyle w:val="BodyText"/>
      </w:pPr>
      <w:r>
        <w:t xml:space="preserve">(คุณครูคณิตา) ค่ะ เรื่องนี้นะคะ เป็นเรื่องเกี่ยวกับชาวนากับงูเห่าใช่ไหมคะ ให้ข้อคิดก็คือการที่เราไปคล้องแว้งกับคนชั่วอานั่นเองค่ะ อาจจะนำภัยมาสู่ตนเองได้ค่ะ ตรงกับสำนวนที่ว่าทำคุณบูชาโทษโปรดสัตว์ได้บาปนั่นเองค่ะ ครูปรเมษฐ</w:t>
      </w:r>
    </w:p>
    <w:p>
      <w:pPr>
        <w:pStyle w:val="BodyText"/>
      </w:pPr>
      <w:r>
        <w:t xml:space="preserve">(คุณครูปรเมษฐ) เราไปศึกษาเรื่องหลักการเขียนแผนภาพกันดีกว่าครับ นักเรียนครับ จุดประสงค์การเรียนรู้ในชั่วโมงนี้ครับ คุณครูคณิตา</w:t>
      </w:r>
    </w:p>
    <w:p>
      <w:pPr>
        <w:pStyle w:val="BodyText"/>
      </w:pPr>
      <w:r>
        <w:t xml:space="preserve">(คุณครูคณิตา) ค่ะ จุดประสงค์การเรียนรู้ในวันนี้นะคะ 1. ค่ะ บอกหลักการเขียนแผนภาพโครงเรื่องได้ 2. คืออะไรคะ นักเรียน อ่านพร้อม ๆ กันเลยค่ะ ข้อ 2 คือ นักเรียนเขียนแผนภาพโครงเรื่องได้ค่ะ ส่วนข้อ 3 ค่ะ ข้อ 3 คืออะไรคะ ข้อ 3คือ บอกประโยชน์และโครงเรื่องค่ะ นักเรียนเก่งมากเลยนะคะ ที่สามารถอ่านได้พร้อมเพรียงกันมากเลยค่ะ</w:t>
      </w:r>
    </w:p>
    <w:p>
      <w:pPr>
        <w:pStyle w:val="BodyText"/>
      </w:pPr>
      <w:r>
        <w:t xml:space="preserve">(คุณครูปรเมษฐ) ครับ นี่ก็คือเรื่องที่นักเรียนจะต้องปฏิบัติในชั่วโมงนี้นั่นเองครับ ครูมีคำถามมาอีกแล้วครับ นักเรียนการเขียนแผนภาพโครงเรื่องจากเรื่องที่อ่านนั้นมีประโยชน์อย่างไรให้คัดลอกลงไปในสมุดเลยนะครับ เขียนวันที่ให้เรียบร้อยนะครับ คำถามข้อที่ 2 การเขียนแผนภาพโครงเรื่องจากเรื่องที่อ่านมีหลักการที่สำคัญอย่างไร คัดลองคำถามทั้ง 2 ข้อลงไปในสมุดเว้นที่ไว้ตอบดด้วยนะครับ เดี๋ยวเราจะไปเจอกันในการศึกษาใบความรู้นะครับ ครูให้เวลาในการคัดลอกคำถามนะครับ 2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ได้คัดลอกคำถามของครูทั้ง 2 ข้อเป็นที่เรียบร้อยแล้วนะครับ เดี๋ยวครูจะมีกิจกรรมให้นักเรียนทำนะครับ ครูจะให้นักเรียนศึกษาใบความรู้นะครับ โดยใช้กระบวนการกลุ่มเรื่องการเขียนแผนภาพโครงเรื่องนั่นเองนะครับ โดยนักเรียนแต่ละกลุ่มนะครับ ศึกษาใบความรู้การเขียนแผนภาพโครงเรื่องแล้วก็สรุปหลักการเขียนนะครับ เป็นแผนผังความคิดในสมุดของตนเองนะครับ พร้อมกับตอบคำถามทั้ง 2 ข้อ ที่ครูได้ตั้งคำถามนี้ด้วยนะครับ ครูให้เวลานักเรียนทำกระบวนการกลุ่มนี้กี่นาทีคุณครูคณิตา</w:t>
      </w:r>
    </w:p>
    <w:p>
      <w:pPr>
        <w:pStyle w:val="BodyText"/>
      </w:pPr>
      <w:r>
        <w:t xml:space="preserve">(คุณครูคณิตา) ค่ะ ให้นักเรียนได้ศึกษาใบความรู้เป็นเวลา 10 นาทีค่ะ พร้อมแล้วหรือยังคะนักเรียน ใบความรู้อยู่ไหนเอ่ย หยิบขึ้นมาแล้วใช่ไหมคะ ถ้าพร้อมแล้วลงมือศึกษาใบความรู้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ศึกษาใบความรู้และตอบคำถามครู แล้วก็สร้างแผนผังความคิดเกี่ยวกับหลักการเขียนแผนภาพโครงเรื่องน่าจะเสร็จเป็นที่เรียบร้อย+แล้วนะครับ ครูกับครูคณิตา ก็ได้มีหลักการเขียนโครงเรื่องที่สรุปมาให้นักเรียนอีกครั้งหนึ่งเพื่อเป็นการอธิบายให้นักเรียนเพิ่มเติมนะครับ ไปดูเลยดีกว่า ได้ทำเหมือนครูหรือเปล่าไปดูข้อที่ 1 ครับ</w:t>
      </w:r>
    </w:p>
    <w:p>
      <w:pPr>
        <w:pStyle w:val="BodyText"/>
      </w:pPr>
      <w:r>
        <w:t xml:space="preserve">(คุณครูคณิตา) ข้อที่ 1 ค่ะ หลักการเขียนแผนภาพโครงเรื่องค่ะ นักเรียนจะต้องหาตัวละครสำคัญให้ได้ก่อนค่ะ เราไปดูข้อ 2กันเลยนะคะ สิ่งที่สำคัญหลังจากที่หาตัวละครเจอแล้ว นักเรียนจะต้องหาสถานที่ให้เจอด้วยค่ะ ว่าสถานที่นั้นนี่เกิดในที่แห่งใด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หตุการณ์ที่เกิดขึ้นค่ะ หากเป็นเนื้อเรื่องยาว นักเรียนอาจแบ่งเป็นข้อ ๆ ก็ได้ค่ะ ว่าเหตุการณ์ลำดับที่ 1, 2, 3เป็นอย่างไรแต่หากว่าเป็นเรื่องสั้น ๆ ก็เขียนให้จบภายในย่อหน้าเดียวค่ะ ว่าเหตุการณ์ที่เกิดอะไรขึ้นบ้างกับตัวละครค่ะ</w:t>
      </w:r>
    </w:p>
    <w:p>
      <w:pPr>
        <w:pStyle w:val="BodyText"/>
      </w:pPr>
      <w:r>
        <w:t xml:space="preserve">(คุณครูปรเมษฐ) ครับ ต่อไปนะครับ ต่อมาค่ะ ผลของเหตุการณ์ค่ะ ผลของเหตุการณ์นี่เป็นอย่างไรคะคุณครูปรเมษฐ์</w:t>
      </w:r>
    </w:p>
    <w:p>
      <w:pPr>
        <w:pStyle w:val="BodyText"/>
      </w:pPr>
      <w:r>
        <w:t xml:space="preserve">(คุณครูปรเมษฐ) ผลของเหตุการณ์นี่คือสิ่งที่เกิดขึ้นหลังจากเหตุการณ์นั้นว่าเกิดอะไรขึ้นบ้างกับตัวละครก็คือข้อคิดที่จะนำไปปรับใช้ในชีวิตประจำวันเรื่องทุกเรื่องที่เขียนหรือแต่งขึ้นมานะครับ ผู้ที่แต่งหรือเขียนจะต้องตั้งจุดมุ่งหมาย พอตั้งจุดมุ่งหมายปุ๊บ ก็จะต้องกำหนดเนื้อหา แล้วก็ต้องแฝงด้วยข้อคิด เพราะฉะนั้น เรื่องที่นักเรียนอ่านก็จะต้องนำมาเขียนให้ถูกต้องในการเขียนแผนภาพโครงเรื่องด้วยครับ เราไปดูกิจกรรมต่อไปดีกว่า ครูจะให้นักเรียนได้เขียนแผนภาพโครงเรื่องครูมีนิทานมาให้ เพราะเราเรียนเรื่องนิทานนะครับ นิทานเรื่องนี้มีชื่อว่าลูกแกะกับจระเข้ เดี๋ยวนักเรียนอ่านนิทานไปพร้อม ๆ กับครูคณิตาที่เสียงสดใสนะครับ</w:t>
      </w:r>
    </w:p>
    <w:p>
      <w:pPr>
        <w:pStyle w:val="BodyText"/>
      </w:pPr>
      <w:r>
        <w:t xml:space="preserve">(คุณครูคณิตา) ถ้าพร้อมแล้วเรามาอ่านไปพร้อมกันเลยค่ะ ลูกแกะตัวหนึ่งกระหายน้ำจัด มันจึงเดินไปที่ริมฝั่งน้ำเพื่อที่จะดื่มน้ำดับกระหาย แต่เมื่อไปถึงริมฝั่งแม่น้ำ ได้มีจระเข้ตัวหนึ่งได้นอนกบดานอยู่ใกล้กับริมฝั่ง ลูกแกะจึงล้มเลิกความคิดที่จะกินน้ำ มันรีบหันหลังกลับทันที ตระเข้จึงร้องถามว่า อ่าว เจ้าแกะน้อย เจ้าจะมากินน้ำไม่ใช่หรือทำไมรีบด่วนกลับเสียล่ะ ลูกแกะเดินพลางตอบพลางไม่เหลียวหลังว่าช่างเถอะการกินน้ำของข้าไม่สำคัญไม่สำคัญเท่ากับการรอกินลูกแกะของท่านหรอกเรื่องนี้เป็นนิทานอีสปฉบับสอนเด็ก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สียงมากเลยนะครับ</w:t>
      </w:r>
    </w:p>
    <w:p>
      <w:pPr>
        <w:pStyle w:val="BodyText"/>
      </w:pPr>
      <w:r>
        <w:t xml:space="preserve">(คุณครูปรเมษฐ) โอ้โห เก่งมากเลยนะครับ นักเรียนปลายทางของครูนะครับ อ่านได้เสียงดังกังวาลน่าฟังมากเพราะว่าได้ตัวอย่างที่ดีจากครูคณิตานะครับ เสียงทั้งใสทั้งน่ารักขนาดนี้นะครับ เดี๋ยวเราไปเขียนแผนภาพโครงเรื่องลูกแกะกับจระเข้กันเลยนะครับ ใช้หลักการวิธีเดิมเลยก็คือตั้งเป็นแผนผังความคิดนะครับ ตัวละครสำคัญคือใครบ้างนะครับ นักเรียน อ่านเลยครับ ลูกแกะกับจระเข้นะครับ ต่อมาพอตัวละครสำคัญแล้วเป็นอะไรครับ ครูคณิตา</w:t>
      </w:r>
    </w:p>
    <w:p>
      <w:pPr>
        <w:pStyle w:val="BodyText"/>
      </w:pPr>
      <w:r>
        <w:t xml:space="preserve">(คุณครูคณิตา) 2. ก็คือเกี่ยวกับเรื่องสถานที่ค่ะ สถานที่เกิดขึ้นที่ไหนคะนักเรียนอ่านด้านบนหน้าจอเลยค่ะ สถานที่คือที่ริมฝั่งแม่น้ำแห่นหนึ่งค่ะ</w:t>
      </w:r>
    </w:p>
    <w:p>
      <w:pPr>
        <w:pStyle w:val="BodyText"/>
      </w:pPr>
      <w:r>
        <w:t xml:space="preserve">(คุณครูปรเมษฐ) ต่อจากสถานที่ มีตัวละครแล้วใช่ไหมครับ มีสถานที่แล้ว น่าจะเป็นอะไรครับ</w:t>
      </w:r>
    </w:p>
    <w:p>
      <w:pPr>
        <w:pStyle w:val="BodyText"/>
      </w:pPr>
      <w:r>
        <w:t xml:space="preserve">(คุณครูคณิตา) เป็นอะไรคะนักเรียน ในข้อที่ 3 ค่ะ แผนผังอะไรเอ่ย เฉลยค่ะ เป็นเหตุการณ์ที่เกิดขึ้นค่ะ</w:t>
      </w:r>
    </w:p>
    <w:p>
      <w:pPr>
        <w:pStyle w:val="BodyText"/>
      </w:pPr>
      <w:r>
        <w:t xml:space="preserve">(คุณครูปรเมษฐ) เหตุการณ์ที่เกิดขึ้นก็คือลูกแกะกระหายน้ำนะครับ แต่เมื่อไปถึงแม่น้ำกับเจอจระเข้นอนรอเยื่ออยู่ลูกแกะก็จึงทำไมครับ</w:t>
      </w:r>
    </w:p>
    <w:p>
      <w:pPr>
        <w:pStyle w:val="BodyText"/>
      </w:pPr>
      <w:r>
        <w:t xml:space="preserve">(คุณครูคณิตา) หันหลังกลับทันทีเลยค่ะ</w:t>
      </w:r>
    </w:p>
    <w:p>
      <w:pPr>
        <w:pStyle w:val="BodyText"/>
      </w:pPr>
      <w:r>
        <w:t xml:space="preserve">(คุณครูปรเมษฐ) เพราะว่าถ้าลูกแกะลงไปกินน้ำจะเกิดอะไรขึ้น</w:t>
      </w:r>
    </w:p>
    <w:p>
      <w:pPr>
        <w:pStyle w:val="BodyText"/>
      </w:pPr>
      <w:r>
        <w:t xml:space="preserve">(คุณครูคณิตา) เราลองมาดูข้อถัดไปเลยไหมคะ เพราะว่าคำตอบ เพราะว่าคำถามก็เชื่อมโยงก็เชื่อมโยงกับข้อถัดไปค่ะ</w:t>
      </w:r>
    </w:p>
    <w:p>
      <w:pPr>
        <w:pStyle w:val="BodyText"/>
      </w:pPr>
      <w:r>
        <w:t xml:space="preserve">(คุณครูปรเมษฐ) ข้อถัดไปต้องเป็นประเด็นหัวข้ออะไร เด็ก ๆ ต้องตอบครูก่อน ไม่อย่างนั้นคุณครูจะไม่ไปครับ อะไรนะ เก่งมากครับ คือผลของเหตุการณ์นั่นเองนะครับ ลูกแกะรอดชีวิตเพราะว่าไม่ได้ลงไปกินน้ำนะครับ ข้อสุดท้ายสุดท้ายสำคัญมากที่ครูจะเน้นย้ำอยู่เสมอก็คือถูกต้องครับ ข้อคิดที่นำไปปรับใช้ในชีวิตนะครับ คนที่มีความฉลาดรอบคอบ ย่อมรู้จักพาตนให้พ้นภัยนั่นเอง นี่ก็คือตัวอย่างการเขียนภาพโครงเรื่องจากเรื่อง ลูกแกะกับจระเข้ ง่ายไหมครับ นักเรียนแผนภาพโครงเรื่องเป็นเรื่องที่ง่ายนะครับ ไม่มีซับซ้อนนะครับ เดี๋ยวครูจะให้นักเรียนไปฝึกเขียนแผนภาพโครงเรื่องกันนะครับ มาทำใบงานกันดีกว่า สิ่งที่นักเรียนรอคอยมานานแล้วนะครับ ครูมีใบงานมาทำให้นักเรียนทำนะครับ ให้นักเรียนอ่านเรื่องพญากงพญาพาน ส่านบทบาทของคุณครูล่ะครับ</w:t>
      </w:r>
    </w:p>
    <w:p>
      <w:pPr>
        <w:pStyle w:val="BodyText"/>
      </w:pPr>
      <w:r>
        <w:t xml:space="preserve">(คุณครูคณิตา) ส่วนบทบาทของคุณครูปลายทางนะคะ ก็คือแจกใบงานให้นักเรียนค่ะ แล้วก็ชี้แจงใบงานให้เข้าใจนะคะ แล้วก็สามารถที่จะชี้แนะเพิ่มเติมได้ค่ะ ปฏิบัติกิจกรรมอย่างเรียบร้อยค่ะ ก่อนที่จะไปอ่านเราดูใบงานกันก่อน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ี่นะคะ คือรูปแบบใบงานการเขีการเขียนแผนภาพโครงเรื่องค่ะ ย้ำอีกครั้งนะคะ ให้นักเรียนอ่านเรื่องพญากงพญาพานค่ะ แล้วเขียนแผนภาพโครงเรื่อง ซึ่งแผนภาพโครงเรื่องนี่คุณครูได้ทำกรอบสีสันน่ารักสดใสเรียบร้อยแล้วนะคะ ฉะนั้น ให้นักเรียนเขียนลงไปในกรอบได้เลยค่ะ แต่เน้นย้ำนิดหนึ่งเราเรียนเกี่ยวกับเรื่องคัดลายมือแล้วนักเรียนคะ นักเรียนจะต้องฝึกคัดลายมือเขียนให้สะอาดและลายมือสวยงามด้วยนะคะ เอาล่ะค่ะ เดี๋ยวเรามาเริ่มทำใบงานกันเลยดีดีกว่า ดีไหมคะ ครูปรเมษฐ</w:t>
      </w:r>
    </w:p>
    <w:p>
      <w:pPr>
        <w:pStyle w:val="BodyText"/>
      </w:pPr>
      <w:r>
        <w:t xml:space="preserve">(คุณครูปรเมษฐ) ดีครับ เราเริ่มทำใบง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อ่านเรื่อง</w:t>
      </w:r>
      <w:r>
        <w:t xml:space="preserve"> </w:t>
      </w:r>
      <w:r>
        <w:t xml:space="preserve">“</w:t>
      </w:r>
      <w:r>
        <w:t xml:space="preserve">พญากง พญาพาน</w:t>
      </w:r>
      <w:r>
        <w:t xml:space="preserve">”</w:t>
      </w:r>
      <w:r>
        <w:t xml:space="preserve"> </w:t>
      </w:r>
      <w:r>
        <w:t xml:space="preserve">จบไปแล้วนะครับ ครูก็มีคำถามมาให้นักเรียน คำถามนี้ เป็นคำถามที่สำคัญมากเลยนะครับ เพราะเป็นการเขียนแผนภาพโครงเรื่องในใบงานของนักเรียนนะครับ แต่ต้องตอบคำถามพร้อม ๆ กับครูนะครับคำถามแรกนะครับ เรื่อง พญากง พญาพาน มีตัวละครใดบ้าง เด็ก ๆ ตอบคำถามเลยครับ คุณครูคณิตาเฉลยครับ</w:t>
      </w:r>
    </w:p>
    <w:p>
      <w:pPr>
        <w:pStyle w:val="BodyText"/>
      </w:pPr>
      <w:r>
        <w:t xml:space="preserve">(คุณครูคณิตา) ค่ะ ในเรื่องนี้นะคะ มีตัวละครหลายตัวละครเลยค่ะ แต่คุณครูจะยกตัวอย่างให้ 3 ตัวละครนะคะ ตัวละครแรกนะคะ คือ พญากงค่ะ ตัวละครที่ 2 ค่ะ คือ พญาพานค่ะ ตัวละครที่ 2 คือ ยายหอมนะคะ ก็คือยายหอมนั่นเองค่ะ นักเรียนอาจจะเขียนชื่อตัวละครเพิ่มเติมไป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คุณครูปรเมษฐ</w:t>
      </w:r>
    </w:p>
    <w:p>
      <w:pPr>
        <w:pStyle w:val="BodyText"/>
      </w:pPr>
      <w:r>
        <w:t xml:space="preserve">(คุณครูปรเมษฐ) คำถามข้อที่ 2 ครับนักเรียนเรื่องพญากง พญาพาน ฉากเกิดขึ้นที่ไหน เวลาใด อาจจะไม่ต้องบอกเวลาก็ได้ บอกสถานที่ก็พอว่าเกิดขึ้นจังหวัดไหนตอบคำถามครับ คุณครูคณิตาเฉลยเลยครับ</w:t>
      </w:r>
    </w:p>
    <w:p>
      <w:pPr>
        <w:pStyle w:val="BodyText"/>
      </w:pPr>
      <w:r>
        <w:t xml:space="preserve">(คุณครูคณิตา) ค่ะ เรื่องนี้นะคะ ฉากเกิดขึ้นอยู่ที่ 3 จังหวัดด้วยค่ะ ก็คือจังหวัดแรกนะคะ จะเป็นจังหวัดกาญจนบุรี จังหวัดที่ 2 นะคะ เป็รนครชัยศรีค่ะ</w:t>
      </w:r>
    </w:p>
    <w:p>
      <w:pPr>
        <w:pStyle w:val="BodyText"/>
      </w:pPr>
      <w:r>
        <w:t xml:space="preserve">(คุณครูปรเมษฐ) นครชัยศรีก็เป็นจังหวัดนครปฐมนั่นเองนะครับ เป็นชื่อเก่า</w:t>
      </w:r>
    </w:p>
    <w:p>
      <w:pPr>
        <w:pStyle w:val="BodyText"/>
      </w:pPr>
      <w:r>
        <w:t xml:space="preserve">(คุณครูคณิตา) ค่ะ ต่อมาค่ะ เกิดขึ้นในจังหวัดราชบุรีค่ะ</w:t>
      </w:r>
    </w:p>
    <w:p>
      <w:pPr>
        <w:pStyle w:val="BodyText"/>
      </w:pPr>
      <w:r>
        <w:t xml:space="preserve">(คุณครูปรเมษฐ) ถูกต้องครับ ได้เลยนะครับ</w:t>
      </w:r>
    </w:p>
    <w:p>
      <w:pPr>
        <w:pStyle w:val="BodyText"/>
      </w:pPr>
      <w:r>
        <w:t xml:space="preserve">(คุณครูคณิตา) ย้ำอีกครั้งหนึ่งนะคะ ก็คือถามคำถามถัดไป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ก็คือจังหวัดแรกนะคะ คือ กาญจนบุรี จังหวัดที่ 2 คือ นครชัยศรี หรือนครปฐมนะคะ</w:t>
      </w:r>
    </w:p>
    <w:p>
      <w:pPr>
        <w:pStyle w:val="BodyText"/>
      </w:pPr>
      <w:r>
        <w:t xml:space="preserve">(คุณครูคณิตา) 3. ก็คือราชบุรีค่ะ</w:t>
      </w:r>
    </w:p>
    <w:p>
      <w:pPr>
        <w:pStyle w:val="BodyText"/>
      </w:pPr>
      <w:r>
        <w:t xml:space="preserve">(คุณครูปรเมษฐ) ครับ เหตุการณ์ในเรื่องพญากงพญาพานเป็นอย่างไร อันนี้ครูไม่เฉลย นักเรียนต้องเขียนเองนะครับ และข้อที่ 4 ปัญหาที่เกิดขึ้นในเรื่องพญากง พญาพาน คืออะไรนักเรียนก็ต้องเขียนเอง เพราะนักเรียนอ่านเรื่องเข้าใจแล้วนะครับ ข้อสุดท้ายครับ ข้อที่ 5 ข้อคิดที่ได้จากเรื่องพญากงและพญาพานคืออะไร นะครับ อันนี้เด็ก ๆ ช่วยกันตอบหน่อยครับ คุณครูคณิตาพร้อมจะเฉลยหรือยังครับ</w:t>
      </w:r>
    </w:p>
    <w:p>
      <w:pPr>
        <w:pStyle w:val="BodyText"/>
      </w:pPr>
      <w:r>
        <w:t xml:space="preserve">(คุณครูคณิตา) ค่ะ เรื่องนี้หรือคะ เรื่องนี้ข้อคิดได้จากพญากงและพญาพานนะคะ นักเรียนคะ คุณครูนี่ขอฟังข้อคิดเห็นจากนักเรียนหน่อยได้ไหมคะ ว่านักเรียนได้ข้อคิดเห็นว่าอย่างไรบ้าง</w:t>
      </w:r>
    </w:p>
    <w:p>
      <w:pPr>
        <w:pStyle w:val="BodyText"/>
      </w:pPr>
      <w:r>
        <w:t xml:space="preserve">(คุณครูปรเมษฐ) นักเรียนตอบก่อนนะครับ ข้อคิดที่ได้จากเรื่องพญากงพญาพานนะครับ ก็คือการตัดสินใจทำอะไรลงไปโดยที่ไม่ได้ไตร่ตรองให้ดีก่อนเป็นเหตุให้เกิดการหายนะครับ เหมือนที่พญาพานฆ่าพ่อและยายหอมที่มีพระคุณนั่นเองนะครับ ครูเรื่องนี้ก็เขียนแผนภาพโครงเรื่องเป็นที่เรียบร้อยแล้วนะครับ เด็ก ๆ ทำใบงานให้สวยงามเลยนะครับ ต่อไปครับ พวกเรามาช่วยสรุปองค์ความรู้เรื่องการเขียนแผนภาพโครงเรื่องกันดีกว่าครับนักเรียน นักเรียนมีหลักการเขียนแผนภาพโครงเรื่องจากเรื่องที่อ่านได้อย่างไร ให้นักเรียนตอบคำถามเป็นการแสดงความคิดเห็นได้เลยนะ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ช่วยอธิบายเสริมคุณครูคณิตาช่วยอธิบายนักเรียนตอบคำถามแล้ว</w:t>
      </w:r>
    </w:p>
    <w:p>
      <w:pPr>
        <w:pStyle w:val="BodyText"/>
      </w:pPr>
      <w:r>
        <w:t xml:space="preserve">(คุณครูคณิตา) ค่ะ หลักการเขียนแผนภาพโครงเรื่องนี่ก็จะมีทั้งตัวละคร โครงเรื่องเหตุการณ์ ผลที่เกิดนะคะ แล้วก็ข้อคิดที่ได้ค่ะ ถ้านักเรียนจำได้หมดทั้ง 5 ข้อนี้นะคะ นักเรียนก็สามารเขียนแผนภาพโครงเรื่องได้อย่างถูกต้องค่ะ</w:t>
      </w:r>
    </w:p>
    <w:p>
      <w:pPr>
        <w:pStyle w:val="BodyText"/>
      </w:pPr>
      <w:r>
        <w:t xml:space="preserve">(คุณครูปรเมษฐ) ใช่แล้วครับ มีอีก 1 ข้อครับ นักเรียนคิดว่าการเขียนแผนภาพโครงเรื่องมีประโยชน์หรือไม่ อย่างไรครับ การเขียนแผนภาพโครงเรื่อง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สริมความคิดเห็นของนักเรียนเมื่อสักครู่นี้หน่อยครับ</w:t>
      </w:r>
    </w:p>
    <w:p>
      <w:pPr>
        <w:pStyle w:val="BodyText"/>
      </w:pPr>
      <w:r>
        <w:t xml:space="preserve">(คุณครูคณิตา) ค่ะ ประโยชน์ของการเขียนแผนภาพโครงเรื่องนะคะ ก็ช่วยทำให้นักเรียนนี่ จับประเด็นและจับได้อย่างถูกต้องและแม่นยำมากขึ้นนั่นเองค่ะ นี่คือส่วนที่เป็นผลประโยชน์นะคะ หรือส่วนที่นักเรียนได้รับประโยชน์จากการเขียนแผนภาพโครงเรื่องค่ะ</w:t>
      </w:r>
    </w:p>
    <w:p>
      <w:pPr>
        <w:pStyle w:val="BodyText"/>
      </w:pPr>
      <w:r>
        <w:t xml:space="preserve">(คุณครูปรเมษฐ) ใช่แล้วครับ สำหรับวันนี้นะครับ การเขียนแผนภาพโครงเรื่องจบลงแต่เพียงเท่านี้นะครับ บทเรียนบทต่อไปเราจะขึ้นหน่วยใหม่นะครับ เป็นวรรณคดีไทยเรื่องที่เด็ก ๆ ชอบมากเลย จากการติดตามละครเอย อ่านหนังสือเอยก็คือเรื่อง ขุนช้างขุนแผน เรียนตอนกำเนิดพลายงามนะครับ เราจะไปศึกษาคำของการอธิบายความหมายของคำครับ เตรียมอะไรมาเรียนบ้างครับ</w:t>
      </w:r>
    </w:p>
    <w:p>
      <w:pPr>
        <w:pStyle w:val="BodyText"/>
      </w:pPr>
      <w:r>
        <w:t xml:space="preserve">(คุณครูคณิตา) ค่ะ สิ่งที่ต้องเตรียมในชั่วโมงถัดไปค่ะ หนังสือวรรณคดีลำนำ 2. คือ พจนานุกรมค่ะ ถ้านักเรียนคนใดที่ไม่มีสามารถที่จะดูกับเพื่อนหรือไปยืมที่ห้องสมุดได้นะคะ ไม่ต้องกังวลนะคะ นักเรียนนักเรียนนี่อาจจะให้ความแบ่งปันกับเพื่อน ๆ นักเรียนที่มีก็อาจจะแบ่งปันให้กับเพื่อนที่ไม่มีได้ร่วมกันใช้ร่วมกันศึกษาหาความรู้ซึ่งถือว่าเป็นคุณธรรมในการแบ่งปันสิ่งดี ๆ ให้กันค่ะ อีกอย่างหนึ่งค่ะ นักเรียนนี่ ถ้า…ใบงานก็ไม่มีอะไรก็ไม่มีแต่ถ้านักเรียนอยากเรียนรู้เพิ่มเติมนะคะ นักเรียนก็สามารถที่จะดาวน์โหลดข้อมูลได้ที่ www.dltv..th ค่ะ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DLTV ห้อง 5770) ๑o นิทานพื้นบ้าน (การเขียนแผนภาพโครงเรื่อง) ๑๗ มิ.ย.๖๔ (มีใบงาน และใบความรู้) ปลา</dc:title>
  <dc:creator/>
  <cp:keywords/>
  <dcterms:created xsi:type="dcterms:W3CDTF">2022-06-13T08:49:56Z</dcterms:created>
  <dcterms:modified xsi:type="dcterms:W3CDTF">2022-06-13T08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18 น.</vt:lpwstr>
  </property>
  <property fmtid="{D5CDD505-2E9C-101B-9397-08002B2CF9AE}" pid="3" name="subtitle">
    <vt:lpwstr/>
  </property>
</Properties>
</file>